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</w:t>
      </w:r>
      <w:r>
        <w:t xml:space="preserve"> </w:t>
      </w:r>
      <w:r>
        <w:t xml:space="preserve">Active Directory, Windows Server, ConnectWise TMS, Printer Installation, Hardware and Software Troubleshooting, Network Administration, Elastic Stack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obal Service Desk Engineer I • True Digital Security • Apr 2019 - Present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ntern • The Blyth Institute • Jan 2019 - Mar 2019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• Oklahoma State University Institute of Technology • Sep 2017 - Apr 2019</w:t>
      </w:r>
      <w:r>
        <w:t xml:space="preserve"> 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21:22:51Z</dcterms:created>
  <dcterms:modified xsi:type="dcterms:W3CDTF">2019-12-16T2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